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51BF67D" wp14:editId="2CCC0888">
                <wp:simplePos x="0" y="0"/>
                <wp:positionH relativeFrom="column">
                  <wp:posOffset>-246185</wp:posOffset>
                </wp:positionH>
                <wp:positionV relativeFrom="page">
                  <wp:posOffset>1863969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211140" w:rsidP="00E97B4D">
                            <w:pPr>
                              <w:jc w:val="right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سم الخدمة: انشاء محطات تعب</w:t>
                            </w:r>
                            <w:r w:rsidR="00B43FE1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ئ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ة الوقود والغاز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4pt;margin-top:146.75pt;width:331.5pt;height:40.1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211140" w:rsidP="00E97B4D">
                      <w:pPr>
                        <w:jc w:val="right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سم الخدمة: انشاء محطات تعب</w:t>
                      </w:r>
                      <w:r w:rsidR="00B43FE1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ئ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ة الوقود والغاز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F2433DB" wp14:editId="0AE64595">
                <wp:simplePos x="0" y="0"/>
                <wp:positionH relativeFrom="column">
                  <wp:posOffset>4264269</wp:posOffset>
                </wp:positionH>
                <wp:positionV relativeFrom="page">
                  <wp:posOffset>1837592</wp:posOffset>
                </wp:positionV>
                <wp:extent cx="2102400" cy="511200"/>
                <wp:effectExtent l="76200" t="57150" r="69850" b="984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2400" cy="5112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B43FE1" w:rsidP="002B3126">
                            <w:pPr>
                              <w:jc w:val="right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اسم المحافظة : </w:t>
                            </w:r>
                            <w:r w:rsidR="002B3126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ثنى</w:t>
                            </w:r>
                            <w:bookmarkStart w:id="0" w:name="_GoBack"/>
                            <w:bookmarkEnd w:id="0"/>
                            <w:r w:rsidR="0021114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      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75pt;margin-top:144.7pt;width:165.55pt;height:40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B43FE1" w:rsidP="002B3126">
                      <w:pPr>
                        <w:jc w:val="right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اسم المحافظة : </w:t>
                      </w:r>
                      <w:r w:rsidR="002B3126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ثنى</w:t>
                      </w:r>
                      <w:bookmarkStart w:id="1" w:name="_GoBack"/>
                      <w:bookmarkEnd w:id="1"/>
                      <w:r w:rsidR="0021114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      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50048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46976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CD6AF8" w:rsidRDefault="00E97B4D" w:rsidP="00E97B4D">
      <w:pPr>
        <w:jc w:val="center"/>
        <w:rPr>
          <w:b/>
          <w:bCs/>
          <w:sz w:val="52"/>
          <w:szCs w:val="52"/>
        </w:rPr>
      </w:pPr>
      <w:r w:rsidRPr="00E97B4D">
        <w:rPr>
          <w:rFonts w:hint="cs"/>
          <w:b/>
          <w:bCs/>
          <w:sz w:val="52"/>
          <w:szCs w:val="52"/>
          <w:rtl/>
        </w:rPr>
        <w:t>الاستمارة القياسية لتبس</w:t>
      </w:r>
      <w:r w:rsidR="00050051">
        <w:rPr>
          <w:rFonts w:hint="cs"/>
          <w:b/>
          <w:bCs/>
          <w:sz w:val="52"/>
          <w:szCs w:val="52"/>
          <w:rtl/>
        </w:rPr>
        <w:t>ي</w:t>
      </w:r>
      <w:r w:rsidRPr="00E97B4D">
        <w:rPr>
          <w:rFonts w:hint="cs"/>
          <w:b/>
          <w:bCs/>
          <w:sz w:val="52"/>
          <w:szCs w:val="52"/>
          <w:rtl/>
        </w:rPr>
        <w:t>ط الاجراءات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F8AE3CB" wp14:editId="6E51C978">
                <wp:simplePos x="0" y="0"/>
                <wp:positionH relativeFrom="column">
                  <wp:posOffset>4264269</wp:posOffset>
                </wp:positionH>
                <wp:positionV relativeFrom="page">
                  <wp:posOffset>2444262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B43FE1" w:rsidP="00E97B4D">
                            <w:pPr>
                              <w:jc w:val="right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سم القطاع : مجلس المحافظ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75pt;margin-top:192.45pt;width:165.45pt;height:40.1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B43FE1" w:rsidP="00E97B4D">
                      <w:pPr>
                        <w:jc w:val="right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سم القطاع : مجلس المحافظ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E6ECF27" wp14:editId="7C0DFE54">
                <wp:simplePos x="0" y="0"/>
                <wp:positionH relativeFrom="column">
                  <wp:posOffset>-246185</wp:posOffset>
                </wp:positionH>
                <wp:positionV relativeFrom="page">
                  <wp:posOffset>2453054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211140" w:rsidP="00E97B4D">
                            <w:pPr>
                              <w:jc w:val="right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اسم العملية: تحسين الإجراءات الخاصة بإصدار الموافقات الخاصة بمحطات الوقود 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E6ECF27" id="Rectangle 13" o:spid="_x0000_s1029" style="position:absolute;margin-left:-19.4pt;margin-top:193.1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211140" w:rsidP="00E97B4D">
                      <w:pPr>
                        <w:jc w:val="right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اسم العملية: تحسين الإجراءات الخاصة بإصدار الموافقات الخاصة بمحطات الوقود 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</w:p>
    <w:p w:rsidR="00E97B4D" w:rsidRDefault="00E97B4D" w:rsidP="00E97B4D"/>
    <w:tbl>
      <w:tblPr>
        <w:tblStyle w:val="a5"/>
        <w:tblW w:w="1044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520"/>
        <w:gridCol w:w="7920"/>
      </w:tblGrid>
      <w:tr w:rsidR="00B43FE1" w:rsidTr="00B43FE1">
        <w:tc>
          <w:tcPr>
            <w:tcW w:w="2520" w:type="dxa"/>
          </w:tcPr>
          <w:p w:rsidR="00B43FE1" w:rsidRPr="004F553F" w:rsidRDefault="00B43FE1" w:rsidP="00B43FE1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B43FE1" w:rsidRDefault="00B43FE1" w:rsidP="00B43FE1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7920" w:type="dxa"/>
          </w:tcPr>
          <w:p w:rsidR="00B43FE1" w:rsidRDefault="00B43FE1" w:rsidP="00B43FE1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  لتقديم الخدمة للمستفيد</w:t>
            </w:r>
          </w:p>
        </w:tc>
      </w:tr>
      <w:tr w:rsidR="00B43FE1" w:rsidTr="00B43FE1">
        <w:tc>
          <w:tcPr>
            <w:tcW w:w="2520" w:type="dxa"/>
          </w:tcPr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E97B4D">
            <w:pPr>
              <w:jc w:val="right"/>
              <w:rPr>
                <w:rtl/>
              </w:rPr>
            </w:pPr>
          </w:p>
          <w:p w:rsidR="00B43FE1" w:rsidRDefault="00B43FE1" w:rsidP="001C6912"/>
        </w:tc>
        <w:tc>
          <w:tcPr>
            <w:tcW w:w="7920" w:type="dxa"/>
          </w:tcPr>
          <w:p w:rsidR="00B43FE1" w:rsidRDefault="00B43FE1" w:rsidP="00E97B4D">
            <w:pPr>
              <w:jc w:val="right"/>
              <w:rPr>
                <w:lang w:bidi="ar-IQ"/>
              </w:rPr>
            </w:pPr>
          </w:p>
          <w:p w:rsidR="00B43FE1" w:rsidRPr="00BD6699" w:rsidRDefault="00B43FE1" w:rsidP="00BD6699">
            <w:pPr>
              <w:jc w:val="right"/>
              <w:rPr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1</w:t>
            </w:r>
            <w:r w:rsidRPr="00BD6699">
              <w:rPr>
                <w:rFonts w:hint="cs"/>
                <w:sz w:val="32"/>
                <w:szCs w:val="32"/>
                <w:rtl/>
                <w:lang w:bidi="ar-IQ"/>
              </w:rPr>
              <w:t>-تقديم طلب الى الفرع المعني.</w:t>
            </w:r>
          </w:p>
          <w:p w:rsidR="00B43FE1" w:rsidRDefault="00B43FE1" w:rsidP="0097098C">
            <w:pPr>
              <w:jc w:val="right"/>
              <w:rPr>
                <w:sz w:val="32"/>
                <w:szCs w:val="32"/>
                <w:rtl/>
                <w:lang w:bidi="ar-IQ"/>
              </w:rPr>
            </w:pPr>
            <w:r w:rsidRPr="00BD6699">
              <w:rPr>
                <w:rFonts w:hint="cs"/>
                <w:sz w:val="32"/>
                <w:szCs w:val="32"/>
                <w:rtl/>
                <w:lang w:bidi="ar-IQ"/>
              </w:rPr>
              <w:t>2-</w:t>
            </w:r>
            <w:r>
              <w:rPr>
                <w:rFonts w:hint="cs"/>
                <w:sz w:val="32"/>
                <w:szCs w:val="32"/>
                <w:rtl/>
                <w:lang w:bidi="ar-IQ"/>
              </w:rPr>
              <w:t xml:space="preserve"> الحصول على استمارة من قبل الفرع العني مبينا فيها كافة المستلزمات المطلوبة لغرض اكمال الإجراءات ,</w:t>
            </w:r>
          </w:p>
          <w:p w:rsidR="00B43FE1" w:rsidRPr="00BD6699" w:rsidRDefault="00B43FE1" w:rsidP="0097098C">
            <w:pPr>
              <w:jc w:val="right"/>
              <w:rPr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3- اكمال المعلومات والبيانات الخاصة وعلى ضوء الاستمارة وتقديمها على شكل معاملة</w:t>
            </w:r>
          </w:p>
          <w:p w:rsidR="00B43FE1" w:rsidRPr="00BD6699" w:rsidRDefault="00B43FE1" w:rsidP="00BD6699">
            <w:pPr>
              <w:jc w:val="right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4</w:t>
            </w:r>
            <w:r w:rsidRPr="00BD6699">
              <w:rPr>
                <w:rFonts w:hint="cs"/>
                <w:sz w:val="32"/>
                <w:szCs w:val="32"/>
                <w:rtl/>
                <w:lang w:bidi="ar-IQ"/>
              </w:rPr>
              <w:t>-ارسال كتاب من قبل هيئة توزيع المنتجات ا</w:t>
            </w:r>
            <w:r w:rsidRPr="0097098C">
              <w:rPr>
                <w:rFonts w:hint="cs"/>
                <w:sz w:val="28"/>
                <w:szCs w:val="28"/>
                <w:rtl/>
                <w:lang w:bidi="ar-IQ"/>
              </w:rPr>
              <w:t xml:space="preserve">لنفطية الى مجلس الحافظة لغرض </w:t>
            </w:r>
            <w:r>
              <w:rPr>
                <w:rFonts w:hint="cs"/>
                <w:sz w:val="32"/>
                <w:szCs w:val="32"/>
                <w:rtl/>
                <w:lang w:bidi="ar-IQ"/>
              </w:rPr>
              <w:t>استحصال موافقة مجلس المحافظة.</w:t>
            </w:r>
          </w:p>
          <w:p w:rsidR="00B43FE1" w:rsidRPr="00BD6699" w:rsidRDefault="00B43FE1" w:rsidP="00BD6699">
            <w:pPr>
              <w:jc w:val="right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5</w:t>
            </w:r>
            <w:r w:rsidRPr="00BD6699">
              <w:rPr>
                <w:rFonts w:hint="cs"/>
                <w:sz w:val="32"/>
                <w:szCs w:val="32"/>
                <w:rtl/>
                <w:lang w:bidi="ar-IQ"/>
              </w:rPr>
              <w:t>-يؤخذ الكتاب وارد ومن ثم يحول من قبل رئيس المجلس الى الدائرة المعنية.</w:t>
            </w:r>
          </w:p>
          <w:p w:rsidR="00B43FE1" w:rsidRPr="00BD6699" w:rsidRDefault="00B43FE1" w:rsidP="00BD6699">
            <w:pPr>
              <w:jc w:val="right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6</w:t>
            </w:r>
            <w:r w:rsidRPr="00BD6699">
              <w:rPr>
                <w:rFonts w:hint="cs"/>
                <w:sz w:val="32"/>
                <w:szCs w:val="32"/>
                <w:rtl/>
                <w:lang w:bidi="ar-IQ"/>
              </w:rPr>
              <w:t>-التأكد من اوليات المعاملة وان البيانات أعلاه موجودة ضمن المعاملة.</w:t>
            </w:r>
          </w:p>
          <w:p w:rsidR="00B43FE1" w:rsidRPr="00BD6699" w:rsidRDefault="00B43FE1" w:rsidP="00BD6699">
            <w:pPr>
              <w:jc w:val="right"/>
              <w:rPr>
                <w:sz w:val="32"/>
                <w:szCs w:val="32"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7</w:t>
            </w:r>
            <w:r w:rsidRPr="00BD6699">
              <w:rPr>
                <w:rFonts w:hint="cs"/>
                <w:sz w:val="32"/>
                <w:szCs w:val="32"/>
                <w:rtl/>
                <w:lang w:bidi="ar-IQ"/>
              </w:rPr>
              <w:t>-اصدار عدم ممانعة مبدئية مشروطة بإكمال كافة الإجراءات.</w:t>
            </w:r>
          </w:p>
          <w:p w:rsidR="00B43FE1" w:rsidRPr="00BD6699" w:rsidRDefault="00B43FE1" w:rsidP="00BD6699">
            <w:pPr>
              <w:jc w:val="right"/>
              <w:rPr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IQ"/>
              </w:rPr>
              <w:t>8</w:t>
            </w:r>
            <w:r w:rsidRPr="00BD6699">
              <w:rPr>
                <w:rFonts w:hint="cs"/>
                <w:sz w:val="32"/>
                <w:szCs w:val="32"/>
                <w:rtl/>
                <w:lang w:bidi="ar-IQ"/>
              </w:rPr>
              <w:t xml:space="preserve">-اكمال كافة الإجراءات اعادة المعاملة الى المجلس لغرض اصدار الموافقة النهائية </w:t>
            </w:r>
          </w:p>
          <w:p w:rsidR="00B43FE1" w:rsidRPr="001C6912" w:rsidRDefault="00B43FE1" w:rsidP="001C6912">
            <w:pPr>
              <w:jc w:val="right"/>
              <w:rPr>
                <w:sz w:val="32"/>
                <w:szCs w:val="32"/>
                <w:lang w:bidi="ar-IQ"/>
              </w:rPr>
            </w:pPr>
            <w:r w:rsidRPr="00BD6699">
              <w:rPr>
                <w:rFonts w:hint="cs"/>
                <w:sz w:val="32"/>
                <w:szCs w:val="32"/>
                <w:rtl/>
                <w:lang w:bidi="ar-IQ"/>
              </w:rPr>
              <w:t xml:space="preserve"> </w:t>
            </w:r>
          </w:p>
        </w:tc>
      </w:tr>
    </w:tbl>
    <w:p w:rsidR="007124F1" w:rsidRDefault="007124F1" w:rsidP="007124F1">
      <w:pPr>
        <w:rPr>
          <w:b/>
          <w:bCs/>
          <w:sz w:val="32"/>
          <w:szCs w:val="32"/>
          <w:rtl/>
          <w:lang w:bidi="ar-IQ"/>
        </w:rPr>
      </w:pPr>
    </w:p>
    <w:p w:rsidR="00B43FE1" w:rsidRDefault="00B43FE1" w:rsidP="007124F1">
      <w:pPr>
        <w:rPr>
          <w:b/>
          <w:bCs/>
          <w:sz w:val="32"/>
          <w:szCs w:val="32"/>
          <w:rtl/>
          <w:lang w:bidi="ar-IQ"/>
        </w:rPr>
      </w:pPr>
    </w:p>
    <w:p w:rsidR="00B43FE1" w:rsidRPr="007124F1" w:rsidRDefault="00B43FE1" w:rsidP="007124F1">
      <w:pPr>
        <w:rPr>
          <w:b/>
          <w:bCs/>
          <w:sz w:val="32"/>
          <w:szCs w:val="32"/>
          <w:rtl/>
          <w:lang w:bidi="ar-IQ"/>
        </w:rPr>
      </w:pPr>
    </w:p>
    <w:p w:rsidR="007124F1" w:rsidRDefault="00982766" w:rsidP="00B43FE1">
      <w:pPr>
        <w:jc w:val="right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IQ"/>
        </w:rPr>
        <w:lastRenderedPageBreak/>
        <w:t xml:space="preserve">ارسم خرائط العمليات المبسطة / </w:t>
      </w:r>
      <w:r w:rsidRPr="00982766">
        <w:rPr>
          <w:rFonts w:cs="Arial" w:hint="cs"/>
          <w:b/>
          <w:bCs/>
          <w:sz w:val="32"/>
          <w:szCs w:val="32"/>
          <w:rtl/>
          <w:lang w:bidi="ar-IQ"/>
        </w:rPr>
        <w:t>انشاء</w:t>
      </w:r>
      <w:r w:rsidRPr="00982766">
        <w:rPr>
          <w:rFonts w:cs="Arial"/>
          <w:b/>
          <w:bCs/>
          <w:sz w:val="32"/>
          <w:szCs w:val="32"/>
          <w:rtl/>
          <w:lang w:bidi="ar-IQ"/>
        </w:rPr>
        <w:t xml:space="preserve"> </w:t>
      </w:r>
      <w:r w:rsidRPr="00982766">
        <w:rPr>
          <w:rFonts w:cs="Arial" w:hint="cs"/>
          <w:b/>
          <w:bCs/>
          <w:sz w:val="32"/>
          <w:szCs w:val="32"/>
          <w:rtl/>
          <w:lang w:bidi="ar-IQ"/>
        </w:rPr>
        <w:t>محطات</w:t>
      </w:r>
      <w:r w:rsidRPr="00982766">
        <w:rPr>
          <w:rFonts w:cs="Arial"/>
          <w:b/>
          <w:bCs/>
          <w:sz w:val="32"/>
          <w:szCs w:val="32"/>
          <w:rtl/>
          <w:lang w:bidi="ar-IQ"/>
        </w:rPr>
        <w:t xml:space="preserve"> </w:t>
      </w:r>
      <w:r w:rsidRPr="00982766">
        <w:rPr>
          <w:rFonts w:cs="Arial" w:hint="cs"/>
          <w:b/>
          <w:bCs/>
          <w:sz w:val="32"/>
          <w:szCs w:val="32"/>
          <w:rtl/>
          <w:lang w:bidi="ar-IQ"/>
        </w:rPr>
        <w:t>تعبئة</w:t>
      </w:r>
      <w:r w:rsidRPr="00982766">
        <w:rPr>
          <w:rFonts w:cs="Arial"/>
          <w:b/>
          <w:bCs/>
          <w:sz w:val="32"/>
          <w:szCs w:val="32"/>
          <w:rtl/>
          <w:lang w:bidi="ar-IQ"/>
        </w:rPr>
        <w:t xml:space="preserve"> </w:t>
      </w:r>
      <w:r w:rsidRPr="00982766">
        <w:rPr>
          <w:rFonts w:cs="Arial" w:hint="cs"/>
          <w:b/>
          <w:bCs/>
          <w:sz w:val="32"/>
          <w:szCs w:val="32"/>
          <w:rtl/>
          <w:lang w:bidi="ar-IQ"/>
        </w:rPr>
        <w:t>الوقود</w:t>
      </w:r>
      <w:r w:rsidRPr="00982766">
        <w:rPr>
          <w:rFonts w:cs="Arial"/>
          <w:b/>
          <w:bCs/>
          <w:sz w:val="32"/>
          <w:szCs w:val="32"/>
          <w:rtl/>
          <w:lang w:bidi="ar-IQ"/>
        </w:rPr>
        <w:t xml:space="preserve"> </w:t>
      </w:r>
      <w:r w:rsidRPr="00982766">
        <w:rPr>
          <w:rFonts w:cs="Arial" w:hint="cs"/>
          <w:b/>
          <w:bCs/>
          <w:sz w:val="32"/>
          <w:szCs w:val="32"/>
          <w:rtl/>
          <w:lang w:bidi="ar-IQ"/>
        </w:rPr>
        <w:t>والغاز</w:t>
      </w:r>
    </w:p>
    <w:p w:rsidR="007124F1" w:rsidRPr="007124F1" w:rsidRDefault="001C6912" w:rsidP="007124F1">
      <w:pPr>
        <w:tabs>
          <w:tab w:val="left" w:pos="2672"/>
        </w:tabs>
        <w:rPr>
          <w:b/>
          <w:bCs/>
          <w:sz w:val="32"/>
          <w:szCs w:val="32"/>
          <w:rtl/>
        </w:rPr>
      </w:pPr>
      <w:r w:rsidRPr="008B16F6">
        <w:rPr>
          <w:b/>
          <w:bCs/>
          <w:noProof/>
          <w:color w:val="FF0000"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750CD11" wp14:editId="51D7E801">
                <wp:simplePos x="0" y="0"/>
                <wp:positionH relativeFrom="column">
                  <wp:posOffset>2197735</wp:posOffset>
                </wp:positionH>
                <wp:positionV relativeFrom="paragraph">
                  <wp:posOffset>3559810</wp:posOffset>
                </wp:positionV>
                <wp:extent cx="1582420" cy="1160145"/>
                <wp:effectExtent l="57150" t="19050" r="74930" b="97155"/>
                <wp:wrapNone/>
                <wp:docPr id="24" name="معين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420" cy="1160145"/>
                        </a:xfrm>
                        <a:prstGeom prst="diamond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16F6" w:rsidRDefault="001C6912" w:rsidP="008B16F6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>رئيس المجل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معين 24" o:spid="_x0000_s1031" type="#_x0000_t4" style="position:absolute;margin-left:173.05pt;margin-top:280.3pt;width:124.6pt;height:91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" fillcolor="#652523 [1637]" strokecolor="#bc4542 [3045]">
                <v:fill color2="#ba4442 [3013]" rotate="t" angle="180" colors="0 #9b2d2a;52429f #cb3d3a;1 #ce3b37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8B16F6" w:rsidRDefault="001C6912" w:rsidP="008B16F6">
                      <w:pPr>
                        <w:jc w:val="center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rtl/>
                          <w:lang w:bidi="ar-IQ"/>
                        </w:rPr>
                        <w:t>رئيس المجلس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EC5E9B" wp14:editId="20F63DE5">
                <wp:simplePos x="0" y="0"/>
                <wp:positionH relativeFrom="column">
                  <wp:posOffset>2971165</wp:posOffset>
                </wp:positionH>
                <wp:positionV relativeFrom="paragraph">
                  <wp:posOffset>1467485</wp:posOffset>
                </wp:positionV>
                <wp:extent cx="0" cy="193040"/>
                <wp:effectExtent l="76200" t="0" r="57150" b="54610"/>
                <wp:wrapNone/>
                <wp:docPr id="16" name="رابط كسهم مستقيم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30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رابط كسهم مستقيم 16" o:spid="_x0000_s1026" type="#_x0000_t32" style="position:absolute;margin-left:233.95pt;margin-top:115.55pt;width:0;height:15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" strokecolor="#4579b8 [3044]">
                <v:stroke endarrow="block"/>
              </v:shape>
            </w:pict>
          </mc:Fallback>
        </mc:AlternateContent>
      </w:r>
      <w:r>
        <w:rPr>
          <w:b/>
          <w:bCs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1B14F03" wp14:editId="2A30F13F">
                <wp:simplePos x="0" y="0"/>
                <wp:positionH relativeFrom="column">
                  <wp:posOffset>2962910</wp:posOffset>
                </wp:positionH>
                <wp:positionV relativeFrom="paragraph">
                  <wp:posOffset>2433955</wp:posOffset>
                </wp:positionV>
                <wp:extent cx="0" cy="290195"/>
                <wp:effectExtent l="76200" t="0" r="57150" b="52705"/>
                <wp:wrapNone/>
                <wp:docPr id="21" name="رابط كسهم مستقيم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01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رابط كسهم مستقيم 21" o:spid="_x0000_s1026" type="#_x0000_t32" style="position:absolute;margin-left:233.3pt;margin-top:191.65pt;width:0;height:22.8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" strokecolor="#4579b8 [3044]">
                <v:stroke endarrow="block"/>
              </v:shape>
            </w:pict>
          </mc:Fallback>
        </mc:AlternateContent>
      </w:r>
      <w:r>
        <w:rPr>
          <w:b/>
          <w:bCs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A3B87B" wp14:editId="4DE9222C">
                <wp:simplePos x="0" y="0"/>
                <wp:positionH relativeFrom="column">
                  <wp:posOffset>1767205</wp:posOffset>
                </wp:positionH>
                <wp:positionV relativeFrom="paragraph">
                  <wp:posOffset>1661160</wp:posOffset>
                </wp:positionV>
                <wp:extent cx="2400300" cy="720725"/>
                <wp:effectExtent l="57150" t="19050" r="76200" b="98425"/>
                <wp:wrapNone/>
                <wp:docPr id="18" name="مستطيل مستدير الزوايا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720725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D4B06" w:rsidRDefault="005A2E99" w:rsidP="005A2E99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>استلام المعاملة من قبل الدائرة المعنية</w:t>
                            </w:r>
                            <w:r w:rsidRPr="005A2E99"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>المعنية والتاكد من استكمال كافة البيانات لغرض اصدار الموافق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مستطيل مستدير الزوايا 18" o:spid="_x0000_s1032" style="position:absolute;margin-left:139.15pt;margin-top:130.8pt;width:189pt;height:56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" fillcolor="#652523 [1637]" strokecolor="#bc4542 [3045]">
                <v:fill color2="#ba4442 [3013]" rotate="t" angle="180" colors="0 #9b2d2a;52429f #cb3d3a;1 #ce3b37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FD4B06" w:rsidRDefault="005A2E99" w:rsidP="005A2E99">
                      <w:pPr>
                        <w:jc w:val="center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rtl/>
                          <w:lang w:bidi="ar-IQ"/>
                        </w:rPr>
                        <w:t xml:space="preserve">استلام المعاملة من </w:t>
                      </w:r>
                      <w:r>
                        <w:rPr>
                          <w:rFonts w:hint="cs"/>
                          <w:rtl/>
                          <w:lang w:bidi="ar-IQ"/>
                        </w:rPr>
                        <w:t>قبل الدائرة المعنية</w:t>
                      </w:r>
                      <w:r w:rsidRPr="005A2E99">
                        <w:rPr>
                          <w:rFonts w:hint="cs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  <w:lang w:bidi="ar-IQ"/>
                        </w:rPr>
                        <w:t>المعنية والتاكد من استكمال كافة البيانات لغرض اصدار الموافقة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D0C383" wp14:editId="7AE91DAD">
                <wp:simplePos x="0" y="0"/>
                <wp:positionH relativeFrom="column">
                  <wp:posOffset>1644015</wp:posOffset>
                </wp:positionH>
                <wp:positionV relativeFrom="paragraph">
                  <wp:posOffset>508635</wp:posOffset>
                </wp:positionV>
                <wp:extent cx="2672715" cy="958215"/>
                <wp:effectExtent l="57150" t="19050" r="51435" b="89535"/>
                <wp:wrapNone/>
                <wp:docPr id="15" name="شكل بيضاوي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2715" cy="958215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D4B06" w:rsidRDefault="00FD4B06" w:rsidP="00FD4B06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يؤخذ وارد ويحول الى مكتب رئيس المجلس للايعاز الى الدائرة المعنية لاكمال الاجراءات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شكل بيضاوي 15" o:spid="_x0000_s1032" style="position:absolute;margin-left:129.45pt;margin-top:40.05pt;width:210.45pt;height:75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" fillcolor="#652523 [1637]" strokecolor="#bc4542 [3045]">
                <v:fill color2="#ba4442 [3013]" rotate="t" angle="180" colors="0 #9b2d2a;52429f #cb3d3a;1 #ce3b37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FD4B06" w:rsidRDefault="00FD4B06" w:rsidP="00FD4B06">
                      <w:pPr>
                        <w:jc w:val="center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rtl/>
                          <w:lang w:bidi="ar-IQ"/>
                        </w:rPr>
                        <w:t xml:space="preserve">يؤخذ وارد ويحول الى مكتب رئيس المجلس للايعاز الى الدائرة المعنية لاكمال الاجراءات  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C2472AD" wp14:editId="7D504836">
                <wp:simplePos x="0" y="0"/>
                <wp:positionH relativeFrom="column">
                  <wp:posOffset>1767205</wp:posOffset>
                </wp:positionH>
                <wp:positionV relativeFrom="paragraph">
                  <wp:posOffset>2724785</wp:posOffset>
                </wp:positionV>
                <wp:extent cx="2400300" cy="588010"/>
                <wp:effectExtent l="57150" t="19050" r="76200" b="97790"/>
                <wp:wrapNone/>
                <wp:docPr id="19" name="مستطيل مستدير الزوايا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58801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A2E99" w:rsidRDefault="005A2E99" w:rsidP="005A2E99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>تحويل المعاملة الى الحسابات لغؤض استيفاء الرسوم الخاصة بالمعامل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مستطيل مستدير الزوايا 19" o:spid="_x0000_s1033" style="position:absolute;margin-left:139.15pt;margin-top:214.55pt;width:189pt;height:46.3pt;z-index:25164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" fillcolor="#652523 [1637]" strokecolor="#bc4542 [3045]">
                <v:fill color2="#ba4442 [3013]" rotate="t" angle="180" colors="0 #9b2d2a;52429f #cb3d3a;1 #ce3b37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5A2E99" w:rsidRDefault="005A2E99" w:rsidP="005A2E99">
                      <w:pPr>
                        <w:jc w:val="center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rtl/>
                          <w:lang w:bidi="ar-IQ"/>
                        </w:rPr>
                        <w:t xml:space="preserve">تحويل </w:t>
                      </w:r>
                      <w:r>
                        <w:rPr>
                          <w:rFonts w:hint="cs"/>
                          <w:rtl/>
                          <w:lang w:bidi="ar-IQ"/>
                        </w:rPr>
                        <w:t>المعاملة الى الحسابات لغؤض استيفاء الرسوم الخاصة بالمعاملة</w:t>
                      </w:r>
                    </w:p>
                  </w:txbxContent>
                </v:textbox>
              </v:roundrect>
            </w:pict>
          </mc:Fallback>
        </mc:AlternateContent>
      </w:r>
    </w:p>
    <w:p w:rsidR="007124F1" w:rsidRPr="007124F1" w:rsidRDefault="007124F1" w:rsidP="007124F1">
      <w:pPr>
        <w:jc w:val="right"/>
        <w:rPr>
          <w:b/>
          <w:bCs/>
          <w:sz w:val="32"/>
          <w:szCs w:val="32"/>
          <w:lang w:bidi="ar-IQ"/>
        </w:rPr>
      </w:pPr>
      <w:r>
        <w:rPr>
          <w:rFonts w:hint="cs"/>
          <w:b/>
          <w:bCs/>
          <w:sz w:val="32"/>
          <w:szCs w:val="32"/>
          <w:rtl/>
        </w:rPr>
        <w:t xml:space="preserve"> </w:t>
      </w:r>
    </w:p>
    <w:p w:rsidR="006A519D" w:rsidRDefault="006A519D" w:rsidP="00E97B4D">
      <w:pPr>
        <w:jc w:val="right"/>
        <w:rPr>
          <w:b/>
          <w:bCs/>
          <w:sz w:val="32"/>
          <w:szCs w:val="32"/>
          <w:u w:val="single"/>
          <w:rtl/>
        </w:rPr>
      </w:pPr>
    </w:p>
    <w:p w:rsidR="006A519D" w:rsidRDefault="006A519D" w:rsidP="00E97B4D">
      <w:pPr>
        <w:jc w:val="right"/>
        <w:rPr>
          <w:b/>
          <w:bCs/>
          <w:sz w:val="32"/>
          <w:szCs w:val="32"/>
          <w:u w:val="single"/>
          <w:rtl/>
        </w:rPr>
      </w:pPr>
    </w:p>
    <w:p w:rsidR="006A519D" w:rsidRDefault="006A519D" w:rsidP="00E97B4D">
      <w:pPr>
        <w:jc w:val="right"/>
        <w:rPr>
          <w:b/>
          <w:bCs/>
          <w:sz w:val="32"/>
          <w:szCs w:val="32"/>
          <w:u w:val="single"/>
          <w:rtl/>
        </w:rPr>
      </w:pPr>
    </w:p>
    <w:p w:rsidR="006A519D" w:rsidRDefault="001C6912" w:rsidP="00E97B4D">
      <w:pPr>
        <w:jc w:val="right"/>
        <w:rPr>
          <w:b/>
          <w:bCs/>
          <w:sz w:val="32"/>
          <w:szCs w:val="32"/>
          <w:u w:val="single"/>
          <w:rtl/>
        </w:rPr>
      </w:pPr>
      <w:r>
        <w:rPr>
          <w:b/>
          <w:bCs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4BCDDA" wp14:editId="64251782">
                <wp:simplePos x="0" y="0"/>
                <wp:positionH relativeFrom="column">
                  <wp:posOffset>4167505</wp:posOffset>
                </wp:positionH>
                <wp:positionV relativeFrom="paragraph">
                  <wp:posOffset>29210</wp:posOffset>
                </wp:positionV>
                <wp:extent cx="588645" cy="0"/>
                <wp:effectExtent l="38100" t="76200" r="0" b="95250"/>
                <wp:wrapNone/>
                <wp:docPr id="31" name="رابط كسهم مستقيم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886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رابط كسهم مستقيم 31" o:spid="_x0000_s1026" type="#_x0000_t32" style="position:absolute;margin-left:328.15pt;margin-top:2.3pt;width:46.35pt;height:0;flip:x 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" strokecolor="#4579b8 [3044]">
                <v:stroke endarrow="block"/>
              </v:shape>
            </w:pict>
          </mc:Fallback>
        </mc:AlternateContent>
      </w:r>
      <w:r>
        <w:rPr>
          <w:b/>
          <w:bCs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E03C4F8" wp14:editId="71A849C3">
                <wp:simplePos x="0" y="0"/>
                <wp:positionH relativeFrom="column">
                  <wp:posOffset>4756150</wp:posOffset>
                </wp:positionH>
                <wp:positionV relativeFrom="paragraph">
                  <wp:posOffset>29210</wp:posOffset>
                </wp:positionV>
                <wp:extent cx="0" cy="2145030"/>
                <wp:effectExtent l="0" t="0" r="19050" b="26670"/>
                <wp:wrapNone/>
                <wp:docPr id="30" name="رابط مستقيم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1450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رابط مستقيم 30" o:spid="_x0000_s1026" style="position:absolute;flip:x y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4.5pt,2.3pt" to="374.5pt,17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" strokecolor="#4579b8 [3044]"/>
            </w:pict>
          </mc:Fallback>
        </mc:AlternateContent>
      </w:r>
      <w:r w:rsidR="0097098C">
        <w:rPr>
          <w:b/>
          <w:bCs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22BECA" wp14:editId="2FFE3C73">
                <wp:simplePos x="0" y="0"/>
                <wp:positionH relativeFrom="column">
                  <wp:posOffset>2963008</wp:posOffset>
                </wp:positionH>
                <wp:positionV relativeFrom="paragraph">
                  <wp:posOffset>24912</wp:posOffset>
                </wp:positionV>
                <wp:extent cx="8255" cy="282477"/>
                <wp:effectExtent l="38100" t="0" r="67945" b="60960"/>
                <wp:wrapNone/>
                <wp:docPr id="17" name="رابط كسهم مستقيم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55" cy="28247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رابط كسهم مستقيم 17" o:spid="_x0000_s1026" type="#_x0000_t32" style="position:absolute;margin-left:233.3pt;margin-top:1.95pt;width:.65pt;height:22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" strokecolor="#4579b8 [3044]">
                <v:stroke endarrow="block"/>
              </v:shape>
            </w:pict>
          </mc:Fallback>
        </mc:AlternateContent>
      </w:r>
    </w:p>
    <w:p w:rsidR="006A519D" w:rsidRDefault="006A519D" w:rsidP="00E97B4D">
      <w:pPr>
        <w:jc w:val="right"/>
        <w:rPr>
          <w:b/>
          <w:bCs/>
          <w:sz w:val="32"/>
          <w:szCs w:val="32"/>
          <w:u w:val="single"/>
          <w:rtl/>
        </w:rPr>
      </w:pPr>
    </w:p>
    <w:p w:rsidR="006A519D" w:rsidRDefault="006A519D" w:rsidP="00E97B4D">
      <w:pPr>
        <w:jc w:val="right"/>
        <w:rPr>
          <w:b/>
          <w:bCs/>
          <w:sz w:val="32"/>
          <w:szCs w:val="32"/>
          <w:u w:val="single"/>
          <w:rtl/>
        </w:rPr>
      </w:pPr>
    </w:p>
    <w:p w:rsidR="006A519D" w:rsidRDefault="001C6912" w:rsidP="00E97B4D">
      <w:pPr>
        <w:jc w:val="right"/>
        <w:rPr>
          <w:b/>
          <w:bCs/>
          <w:sz w:val="32"/>
          <w:szCs w:val="32"/>
          <w:u w:val="single"/>
          <w:rtl/>
        </w:rPr>
      </w:pPr>
      <w:r>
        <w:rPr>
          <w:b/>
          <w:bCs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761E54A" wp14:editId="11A615BD">
                <wp:simplePos x="0" y="0"/>
                <wp:positionH relativeFrom="column">
                  <wp:posOffset>2971800</wp:posOffset>
                </wp:positionH>
                <wp:positionV relativeFrom="paragraph">
                  <wp:posOffset>139798</wp:posOffset>
                </wp:positionV>
                <wp:extent cx="0" cy="194310"/>
                <wp:effectExtent l="76200" t="0" r="57150" b="53340"/>
                <wp:wrapNone/>
                <wp:docPr id="22" name="رابط كسهم مستقيم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3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رابط كسهم مستقيم 22" o:spid="_x0000_s1026" type="#_x0000_t32" style="position:absolute;margin-left:234pt;margin-top:11pt;width:0;height:15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" strokecolor="#4579b8 [3044]">
                <v:stroke endarrow="block"/>
              </v:shape>
            </w:pict>
          </mc:Fallback>
        </mc:AlternateContent>
      </w:r>
    </w:p>
    <w:p w:rsidR="006A519D" w:rsidRPr="008B16F6" w:rsidRDefault="008B16F6" w:rsidP="00E97B4D">
      <w:pPr>
        <w:jc w:val="right"/>
        <w:rPr>
          <w:b/>
          <w:bCs/>
          <w:noProof/>
          <w:color w:val="FF0000"/>
          <w:sz w:val="32"/>
          <w:szCs w:val="32"/>
        </w:rPr>
      </w:pPr>
      <w:r>
        <w:rPr>
          <w:b/>
          <w:bCs/>
          <w:noProof/>
          <w:color w:val="FF0000"/>
          <w:sz w:val="32"/>
          <w:szCs w:val="32"/>
        </w:rPr>
        <w:t xml:space="preserve">      </w:t>
      </w:r>
      <w:r>
        <w:rPr>
          <w:rFonts w:hint="cs"/>
          <w:b/>
          <w:bCs/>
          <w:noProof/>
          <w:color w:val="FF0000"/>
          <w:sz w:val="32"/>
          <w:szCs w:val="32"/>
          <w:rtl/>
          <w:lang w:bidi="ar-IQ"/>
        </w:rPr>
        <w:t>كلا</w:t>
      </w:r>
      <w:r>
        <w:rPr>
          <w:b/>
          <w:bCs/>
          <w:noProof/>
          <w:color w:val="FF0000"/>
          <w:sz w:val="32"/>
          <w:szCs w:val="32"/>
        </w:rPr>
        <w:t xml:space="preserve">          </w:t>
      </w:r>
      <w:r>
        <w:rPr>
          <w:noProof/>
          <w:color w:val="FF0000"/>
          <w:sz w:val="32"/>
          <w:szCs w:val="32"/>
        </w:rPr>
        <w:t xml:space="preserve">           </w:t>
      </w:r>
      <w:r w:rsidRPr="008B16F6">
        <w:rPr>
          <w:rFonts w:hint="cs"/>
          <w:b/>
          <w:bCs/>
          <w:noProof/>
          <w:color w:val="FF0000"/>
          <w:sz w:val="32"/>
          <w:szCs w:val="32"/>
          <w:rtl/>
        </w:rPr>
        <w:t xml:space="preserve">       </w:t>
      </w:r>
    </w:p>
    <w:p w:rsidR="006A519D" w:rsidRDefault="001C6912" w:rsidP="00E97B4D">
      <w:pPr>
        <w:jc w:val="right"/>
        <w:rPr>
          <w:b/>
          <w:bCs/>
          <w:sz w:val="32"/>
          <w:szCs w:val="32"/>
          <w:u w:val="single"/>
          <w:rtl/>
        </w:rPr>
      </w:pPr>
      <w:r>
        <w:rPr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9C9C93" wp14:editId="322F6D9F">
                <wp:simplePos x="0" y="0"/>
                <wp:positionH relativeFrom="column">
                  <wp:posOffset>3780155</wp:posOffset>
                </wp:positionH>
                <wp:positionV relativeFrom="paragraph">
                  <wp:posOffset>175358</wp:posOffset>
                </wp:positionV>
                <wp:extent cx="975995" cy="17145"/>
                <wp:effectExtent l="0" t="0" r="14605" b="20955"/>
                <wp:wrapNone/>
                <wp:docPr id="29" name="رابط مستقيم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5995" cy="171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رابط مستقيم 29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7.65pt,13.8pt" to="374.5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" strokecolor="#4579b8 [3044]"/>
            </w:pict>
          </mc:Fallback>
        </mc:AlternateContent>
      </w:r>
    </w:p>
    <w:p w:rsidR="006A519D" w:rsidRDefault="001C6912" w:rsidP="00E97B4D">
      <w:pPr>
        <w:jc w:val="right"/>
        <w:rPr>
          <w:b/>
          <w:bCs/>
          <w:sz w:val="32"/>
          <w:szCs w:val="32"/>
          <w:u w:val="single"/>
          <w:rtl/>
        </w:rPr>
      </w:pPr>
      <w:r>
        <w:rPr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8D4BC5" wp14:editId="27A0AAB2">
                <wp:simplePos x="0" y="0"/>
                <wp:positionH relativeFrom="column">
                  <wp:posOffset>2971800</wp:posOffset>
                </wp:positionH>
                <wp:positionV relativeFrom="paragraph">
                  <wp:posOffset>344414</wp:posOffset>
                </wp:positionV>
                <wp:extent cx="8792" cy="474785"/>
                <wp:effectExtent l="38100" t="0" r="67945" b="59055"/>
                <wp:wrapNone/>
                <wp:docPr id="25" name="رابط كسهم مستقيم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92" cy="4747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رابط كسهم مستقيم 25" o:spid="_x0000_s1026" type="#_x0000_t32" style="position:absolute;margin-left:234pt;margin-top:27.1pt;width:.7pt;height:37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" strokecolor="#4579b8 [3044]">
                <v:stroke endarrow="block"/>
              </v:shape>
            </w:pict>
          </mc:Fallback>
        </mc:AlternateContent>
      </w:r>
    </w:p>
    <w:p w:rsidR="008B16F6" w:rsidRPr="008B16F6" w:rsidRDefault="008B16F6" w:rsidP="00B43FE1">
      <w:pPr>
        <w:tabs>
          <w:tab w:val="left" w:pos="1371"/>
        </w:tabs>
        <w:rPr>
          <w:b/>
          <w:bCs/>
          <w:sz w:val="32"/>
          <w:szCs w:val="32"/>
          <w:lang w:bidi="ar-IQ"/>
        </w:rPr>
      </w:pPr>
      <w:r w:rsidRPr="008B16F6">
        <w:rPr>
          <w:b/>
          <w:bCs/>
          <w:sz w:val="32"/>
          <w:szCs w:val="32"/>
        </w:rPr>
        <w:t xml:space="preserve">                           </w:t>
      </w:r>
      <w:r w:rsidR="00F8341C">
        <w:rPr>
          <w:b/>
          <w:bCs/>
          <w:sz w:val="32"/>
          <w:szCs w:val="32"/>
        </w:rPr>
        <w:t xml:space="preserve">                            </w:t>
      </w:r>
      <w:r w:rsidRPr="008B16F6">
        <w:rPr>
          <w:b/>
          <w:bCs/>
          <w:sz w:val="32"/>
          <w:szCs w:val="32"/>
        </w:rPr>
        <w:t xml:space="preserve">   </w:t>
      </w:r>
      <w:r>
        <w:rPr>
          <w:rFonts w:hint="cs"/>
          <w:b/>
          <w:bCs/>
          <w:sz w:val="32"/>
          <w:szCs w:val="32"/>
          <w:rtl/>
          <w:lang w:bidi="ar-IQ"/>
        </w:rPr>
        <w:t xml:space="preserve"> </w:t>
      </w:r>
      <w:r w:rsidR="00B43FE1">
        <w:rPr>
          <w:rFonts w:hint="cs"/>
          <w:b/>
          <w:bCs/>
          <w:sz w:val="32"/>
          <w:szCs w:val="32"/>
          <w:rtl/>
          <w:lang w:bidi="ar-IQ"/>
        </w:rPr>
        <w:t>نعم</w:t>
      </w:r>
      <w:r>
        <w:rPr>
          <w:rFonts w:hint="cs"/>
          <w:b/>
          <w:bCs/>
          <w:sz w:val="32"/>
          <w:szCs w:val="32"/>
          <w:rtl/>
          <w:lang w:bidi="ar-IQ"/>
        </w:rPr>
        <w:t xml:space="preserve">  </w:t>
      </w:r>
      <w:r>
        <w:rPr>
          <w:b/>
          <w:bCs/>
          <w:sz w:val="32"/>
          <w:szCs w:val="32"/>
          <w:lang w:bidi="ar-IQ"/>
        </w:rPr>
        <w:t xml:space="preserve">      </w:t>
      </w:r>
      <w:r>
        <w:rPr>
          <w:rFonts w:hint="cs"/>
          <w:b/>
          <w:bCs/>
          <w:sz w:val="32"/>
          <w:szCs w:val="32"/>
          <w:rtl/>
          <w:lang w:bidi="ar-IQ"/>
        </w:rPr>
        <w:t xml:space="preserve">         </w:t>
      </w:r>
    </w:p>
    <w:p w:rsidR="008B16F6" w:rsidRDefault="00B43FE1" w:rsidP="008B16F6">
      <w:pPr>
        <w:tabs>
          <w:tab w:val="left" w:pos="1371"/>
        </w:tabs>
        <w:rPr>
          <w:b/>
          <w:bCs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A90899A" wp14:editId="55FB9E54">
                <wp:simplePos x="0" y="0"/>
                <wp:positionH relativeFrom="column">
                  <wp:posOffset>1841500</wp:posOffset>
                </wp:positionH>
                <wp:positionV relativeFrom="paragraph">
                  <wp:posOffset>31017</wp:posOffset>
                </wp:positionV>
                <wp:extent cx="2232660" cy="728980"/>
                <wp:effectExtent l="57150" t="19050" r="72390" b="90170"/>
                <wp:wrapNone/>
                <wp:docPr id="32" name="مستطيل مستدير الزوايا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2660" cy="72898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8341C" w:rsidRDefault="00F8341C" w:rsidP="00F8341C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>اصدار الموافقة المبدئية مشروطة باكمال الإجراءات لاستحصال موافقات الدوائر ذات العلاق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مستطيل مستدير الزوايا 32" o:spid="_x0000_s1034" style="position:absolute;margin-left:145pt;margin-top:2.45pt;width:175.8pt;height:57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" fillcolor="#652523 [1637]" strokecolor="#bc4542 [3045]">
                <v:fill color2="#ba4442 [3013]" rotate="t" angle="180" colors="0 #9b2d2a;52429f #cb3d3a;1 #ce3b37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F8341C" w:rsidRDefault="00F8341C" w:rsidP="00F8341C">
                      <w:pPr>
                        <w:jc w:val="center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rtl/>
                          <w:lang w:bidi="ar-IQ"/>
                        </w:rPr>
                        <w:t>اصدار الموافقة المبدئية مشروطة باكمال الإجراءات لاستحصال موافقات الدوائر ذات العلاقة</w:t>
                      </w:r>
                    </w:p>
                  </w:txbxContent>
                </v:textbox>
              </v:roundrect>
            </w:pict>
          </mc:Fallback>
        </mc:AlternateContent>
      </w:r>
    </w:p>
    <w:p w:rsidR="00F8341C" w:rsidRPr="00F8341C" w:rsidRDefault="00F8341C" w:rsidP="008B16F6">
      <w:pPr>
        <w:tabs>
          <w:tab w:val="left" w:pos="1371"/>
        </w:tabs>
        <w:rPr>
          <w:b/>
          <w:bCs/>
          <w:sz w:val="10"/>
          <w:szCs w:val="10"/>
          <w:u w:val="single"/>
        </w:rPr>
      </w:pPr>
    </w:p>
    <w:p w:rsidR="008B16F6" w:rsidRPr="00F8341C" w:rsidRDefault="00B43FE1" w:rsidP="00F8341C">
      <w:pPr>
        <w:tabs>
          <w:tab w:val="left" w:pos="1371"/>
        </w:tabs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0482BDC" wp14:editId="4BC77422">
                <wp:simplePos x="0" y="0"/>
                <wp:positionH relativeFrom="column">
                  <wp:posOffset>2979518</wp:posOffset>
                </wp:positionH>
                <wp:positionV relativeFrom="paragraph">
                  <wp:posOffset>130810</wp:posOffset>
                </wp:positionV>
                <wp:extent cx="0" cy="289560"/>
                <wp:effectExtent l="76200" t="0" r="57150" b="53340"/>
                <wp:wrapNone/>
                <wp:docPr id="39" name="رابط كسهم مستقيم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رابط كسهم مستقيم 39" o:spid="_x0000_s1026" type="#_x0000_t32" style="position:absolute;margin-left:234.6pt;margin-top:10.3pt;width:0;height:22.8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" strokecolor="#4579b8 [3044]">
                <v:stroke endarrow="block"/>
              </v:shape>
            </w:pict>
          </mc:Fallback>
        </mc:AlternateContent>
      </w:r>
      <w:r w:rsidR="00F8341C" w:rsidRPr="00F8341C">
        <w:rPr>
          <w:b/>
          <w:bCs/>
          <w:sz w:val="32"/>
          <w:szCs w:val="32"/>
        </w:rPr>
        <w:tab/>
      </w:r>
    </w:p>
    <w:p w:rsidR="008B16F6" w:rsidRDefault="00B43FE1" w:rsidP="008B16F6">
      <w:pPr>
        <w:tabs>
          <w:tab w:val="left" w:pos="1371"/>
        </w:tabs>
        <w:rPr>
          <w:b/>
          <w:bCs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AD50628" wp14:editId="1959F357">
                <wp:simplePos x="0" y="0"/>
                <wp:positionH relativeFrom="column">
                  <wp:posOffset>1906270</wp:posOffset>
                </wp:positionH>
                <wp:positionV relativeFrom="paragraph">
                  <wp:posOffset>34388</wp:posOffset>
                </wp:positionV>
                <wp:extent cx="2136140" cy="1054735"/>
                <wp:effectExtent l="57150" t="19050" r="73660" b="88265"/>
                <wp:wrapNone/>
                <wp:docPr id="36" name="شكل بيضاوي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6140" cy="1054735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8341C" w:rsidRPr="007124F1" w:rsidRDefault="00F8341C" w:rsidP="00F8341C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7124F1"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تدقيق المعاملة وإصدار الموافقة النهائية</w:t>
                            </w:r>
                          </w:p>
                          <w:p w:rsidR="007124F1" w:rsidRDefault="007124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شكل بيضاوي 36" o:spid="_x0000_s1035" style="position:absolute;margin-left:150.1pt;margin-top:2.7pt;width:168.2pt;height:83.0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" fillcolor="#652523 [1637]" strokecolor="#bc4542 [3045]">
                <v:fill color2="#ba4442 [3013]" rotate="t" angle="180" colors="0 #9b2d2a;52429f #cb3d3a;1 #ce3b37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F8341C" w:rsidRPr="007124F1" w:rsidRDefault="00F8341C" w:rsidP="00F8341C">
                      <w:pPr>
                        <w:jc w:val="center"/>
                        <w:rPr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7124F1"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>تدقيق المعاملة وإصدار الموافقة النهائية</w:t>
                      </w:r>
                    </w:p>
                    <w:p w:rsidR="007124F1" w:rsidRDefault="007124F1"/>
                  </w:txbxContent>
                </v:textbox>
              </v:oval>
            </w:pict>
          </mc:Fallback>
        </mc:AlternateContent>
      </w:r>
    </w:p>
    <w:p w:rsidR="006A519D" w:rsidRDefault="006A519D" w:rsidP="00B43FE1">
      <w:pPr>
        <w:rPr>
          <w:b/>
          <w:bCs/>
          <w:sz w:val="32"/>
          <w:szCs w:val="32"/>
          <w:u w:val="single"/>
          <w:rtl/>
        </w:rPr>
      </w:pPr>
    </w:p>
    <w:p w:rsidR="006A519D" w:rsidRDefault="006A519D" w:rsidP="00E97B4D">
      <w:pPr>
        <w:jc w:val="right"/>
        <w:rPr>
          <w:b/>
          <w:bCs/>
          <w:sz w:val="32"/>
          <w:szCs w:val="32"/>
          <w:u w:val="single"/>
          <w:rtl/>
        </w:rPr>
      </w:pPr>
    </w:p>
    <w:sectPr w:rsidR="006A519D" w:rsidSect="008F7F96">
      <w:headerReference w:type="default" r:id="rId8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30C8" w:rsidRDefault="003A30C8" w:rsidP="00E97B4D">
      <w:pPr>
        <w:spacing w:after="0" w:line="240" w:lineRule="auto"/>
      </w:pPr>
      <w:r>
        <w:separator/>
      </w:r>
    </w:p>
  </w:endnote>
  <w:endnote w:type="continuationSeparator" w:id="0">
    <w:p w:rsidR="003A30C8" w:rsidRDefault="003A30C8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30C8" w:rsidRDefault="003A30C8" w:rsidP="00E97B4D">
      <w:pPr>
        <w:spacing w:after="0" w:line="240" w:lineRule="auto"/>
      </w:pPr>
      <w:r>
        <w:separator/>
      </w:r>
    </w:p>
  </w:footnote>
  <w:footnote w:type="continuationSeparator" w:id="0">
    <w:p w:rsidR="003A30C8" w:rsidRDefault="003A30C8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a3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2A63B985" wp14:editId="4ED0DAEA">
          <wp:simplePos x="0" y="0"/>
          <wp:positionH relativeFrom="column">
            <wp:posOffset>4257040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D6B144E" wp14:editId="4FF6D13F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4AC640B8" wp14:editId="32AD9CB9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496242CB" wp14:editId="59A93A90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4C3897D4" wp14:editId="322580F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sDQyMDCxMDQzMDRR0lEKTi0uzszPAykwrAUAjmbr5SwAAAA="/>
  </w:docVars>
  <w:rsids>
    <w:rsidRoot w:val="002E7255"/>
    <w:rsid w:val="00050051"/>
    <w:rsid w:val="001C6912"/>
    <w:rsid w:val="00211140"/>
    <w:rsid w:val="002B3126"/>
    <w:rsid w:val="002B78A6"/>
    <w:rsid w:val="002E7255"/>
    <w:rsid w:val="00376E71"/>
    <w:rsid w:val="003A30C8"/>
    <w:rsid w:val="00402581"/>
    <w:rsid w:val="004F553F"/>
    <w:rsid w:val="005A2E99"/>
    <w:rsid w:val="005C0A04"/>
    <w:rsid w:val="006A519D"/>
    <w:rsid w:val="007124F1"/>
    <w:rsid w:val="007734CE"/>
    <w:rsid w:val="007B486C"/>
    <w:rsid w:val="007C5133"/>
    <w:rsid w:val="00824B5A"/>
    <w:rsid w:val="008B16F6"/>
    <w:rsid w:val="008F7F96"/>
    <w:rsid w:val="00916E3B"/>
    <w:rsid w:val="0097098C"/>
    <w:rsid w:val="00982766"/>
    <w:rsid w:val="00B04B24"/>
    <w:rsid w:val="00B2354A"/>
    <w:rsid w:val="00B43E0E"/>
    <w:rsid w:val="00B43FE1"/>
    <w:rsid w:val="00BD6699"/>
    <w:rsid w:val="00C44C57"/>
    <w:rsid w:val="00C74611"/>
    <w:rsid w:val="00CD6AF8"/>
    <w:rsid w:val="00CF7D10"/>
    <w:rsid w:val="00D16A86"/>
    <w:rsid w:val="00D213EF"/>
    <w:rsid w:val="00E97B4D"/>
    <w:rsid w:val="00F8341C"/>
    <w:rsid w:val="00FD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146</Words>
  <Characters>837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1</cp:revision>
  <dcterms:created xsi:type="dcterms:W3CDTF">2016-03-03T17:23:00Z</dcterms:created>
  <dcterms:modified xsi:type="dcterms:W3CDTF">2016-08-08T15:12:00Z</dcterms:modified>
</cp:coreProperties>
</file>